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21A3" w:rsidRDefault="00CC1FC8">
      <w:r>
        <w:t>Deans List??</w:t>
      </w:r>
      <w:r>
        <w:br/>
        <w:t>University Merit Scholarship ??</w:t>
      </w:r>
    </w:p>
    <w:p w:rsidR="007172B7" w:rsidRDefault="00CC1FC8">
      <w:r>
        <w:t>Android Application Development Contest – Gold Prize</w:t>
      </w:r>
      <w:r w:rsidR="003626DF">
        <w:br/>
      </w:r>
      <w:r w:rsidR="003626DF">
        <w:br/>
      </w:r>
      <w:r w:rsidR="003626DF">
        <w:br/>
      </w:r>
      <w:r w:rsidR="003626DF">
        <w:br/>
        <w:t>NSysS organizing committee</w:t>
      </w:r>
      <w:r w:rsidR="003626DF">
        <w:br/>
        <w:t>WALCOM</w:t>
      </w:r>
      <w:r w:rsidR="007172B7">
        <w:br/>
        <w:t>ESAB</w:t>
      </w:r>
      <w:r w:rsidR="007172B7">
        <w:br/>
        <w:t>BSADD</w:t>
      </w:r>
    </w:p>
    <w:p w:rsidR="003626DF" w:rsidRDefault="003626DF"/>
    <w:sectPr w:rsidR="003626DF" w:rsidSect="008221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jG1MLA0NrE0NjUzsDBX0lEKTi0uzszPAykwrAUAfFB4pSwAAAA="/>
  </w:docVars>
  <w:rsids>
    <w:rsidRoot w:val="00CC1FC8"/>
    <w:rsid w:val="003626DF"/>
    <w:rsid w:val="007172B7"/>
    <w:rsid w:val="008221A3"/>
    <w:rsid w:val="00CC1FC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21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sung</dc:creator>
  <cp:keywords/>
  <dc:description/>
  <cp:lastModifiedBy>samsung</cp:lastModifiedBy>
  <cp:revision>4</cp:revision>
  <dcterms:created xsi:type="dcterms:W3CDTF">2016-11-25T20:14:00Z</dcterms:created>
  <dcterms:modified xsi:type="dcterms:W3CDTF">2016-11-25T20:56:00Z</dcterms:modified>
</cp:coreProperties>
</file>